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C579C9" w14:textId="73E76510" w:rsidR="00717A3A" w:rsidRPr="006136F4" w:rsidRDefault="00531EAD">
      <w:pPr>
        <w:rPr>
          <w:rFonts w:ascii="Times New Roman" w:hAnsi="Times New Roman" w:cs="Times New Roman"/>
          <w:sz w:val="24"/>
          <w:szCs w:val="24"/>
        </w:rPr>
      </w:pPr>
      <w:r w:rsidRPr="006136F4">
        <w:rPr>
          <w:rFonts w:ascii="Times New Roman" w:hAnsi="Times New Roman" w:cs="Times New Roman"/>
          <w:sz w:val="24"/>
          <w:szCs w:val="24"/>
        </w:rPr>
        <w:t>Wzór</w:t>
      </w:r>
      <w:r w:rsidR="00E4298F" w:rsidRPr="006136F4">
        <w:rPr>
          <w:rFonts w:ascii="Times New Roman" w:hAnsi="Times New Roman" w:cs="Times New Roman"/>
          <w:sz w:val="24"/>
          <w:szCs w:val="24"/>
        </w:rPr>
        <w:t xml:space="preserve"> deklaracji wykorzystania narzędzi generatywnej sztucznej inteligencji</w:t>
      </w:r>
    </w:p>
    <w:p w14:paraId="3AC32459" w14:textId="144556A6" w:rsidR="00F87944" w:rsidRPr="006136F4" w:rsidRDefault="00F87944">
      <w:pPr>
        <w:rPr>
          <w:rFonts w:ascii="Times New Roman" w:hAnsi="Times New Roman" w:cs="Times New Roman"/>
          <w:sz w:val="24"/>
          <w:szCs w:val="24"/>
        </w:rPr>
      </w:pPr>
      <w:r w:rsidRPr="006136F4">
        <w:rPr>
          <w:rFonts w:ascii="Times New Roman" w:hAnsi="Times New Roman" w:cs="Times New Roman"/>
          <w:sz w:val="24"/>
          <w:szCs w:val="24"/>
        </w:rPr>
        <w:t>Proszę wymienić wszystkie wykorzystane narzędzia AI</w:t>
      </w:r>
    </w:p>
    <w:tbl>
      <w:tblPr>
        <w:tblStyle w:val="Tabela-Siatka"/>
        <w:tblW w:w="9209" w:type="dxa"/>
        <w:tblLook w:val="04A0" w:firstRow="1" w:lastRow="0" w:firstColumn="1" w:lastColumn="0" w:noHBand="0" w:noVBand="1"/>
      </w:tblPr>
      <w:tblGrid>
        <w:gridCol w:w="562"/>
        <w:gridCol w:w="3118"/>
        <w:gridCol w:w="3119"/>
        <w:gridCol w:w="2410"/>
      </w:tblGrid>
      <w:tr w:rsidR="00AC4C12" w:rsidRPr="006136F4" w14:paraId="22EB185C" w14:textId="77777777" w:rsidTr="0090077B">
        <w:tc>
          <w:tcPr>
            <w:tcW w:w="562" w:type="dxa"/>
            <w:vAlign w:val="center"/>
          </w:tcPr>
          <w:p w14:paraId="4F69DAD4" w14:textId="77777777" w:rsidR="00AC4C12" w:rsidRPr="006136F4" w:rsidRDefault="00AC4C12" w:rsidP="00C50A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36F4">
              <w:rPr>
                <w:rFonts w:ascii="Times New Roman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3118" w:type="dxa"/>
            <w:vAlign w:val="center"/>
          </w:tcPr>
          <w:p w14:paraId="2AFCE862" w14:textId="23FF31CE" w:rsidR="00AC4C12" w:rsidRPr="006136F4" w:rsidRDefault="00AC4C12" w:rsidP="00C50A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36F4">
              <w:rPr>
                <w:rFonts w:ascii="Times New Roman" w:hAnsi="Times New Roman" w:cs="Times New Roman"/>
                <w:sz w:val="24"/>
                <w:szCs w:val="24"/>
              </w:rPr>
              <w:t>Nazwa narzędzia AI (z numerem wersji)</w:t>
            </w:r>
          </w:p>
        </w:tc>
        <w:tc>
          <w:tcPr>
            <w:tcW w:w="3119" w:type="dxa"/>
            <w:vAlign w:val="center"/>
          </w:tcPr>
          <w:p w14:paraId="436BCA9F" w14:textId="21E91228" w:rsidR="00AC4C12" w:rsidRPr="006136F4" w:rsidRDefault="00AC4C12" w:rsidP="00C50A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36F4">
              <w:rPr>
                <w:rFonts w:ascii="Times New Roman" w:hAnsi="Times New Roman" w:cs="Times New Roman"/>
                <w:sz w:val="24"/>
                <w:szCs w:val="24"/>
              </w:rPr>
              <w:t>Opis sposobu wykorzystania</w:t>
            </w:r>
          </w:p>
        </w:tc>
        <w:tc>
          <w:tcPr>
            <w:tcW w:w="2410" w:type="dxa"/>
            <w:vAlign w:val="center"/>
          </w:tcPr>
          <w:p w14:paraId="2463C78C" w14:textId="4BA1E424" w:rsidR="00AC4C12" w:rsidRPr="006136F4" w:rsidRDefault="00AC4C12" w:rsidP="00C50A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36F4">
              <w:rPr>
                <w:rFonts w:ascii="Times New Roman" w:hAnsi="Times New Roman" w:cs="Times New Roman"/>
                <w:sz w:val="24"/>
                <w:szCs w:val="24"/>
              </w:rPr>
              <w:t>Data wykorzystania</w:t>
            </w:r>
          </w:p>
        </w:tc>
      </w:tr>
      <w:tr w:rsidR="00AC4C12" w:rsidRPr="006136F4" w14:paraId="1C9AE176" w14:textId="77777777" w:rsidTr="0090077B">
        <w:tc>
          <w:tcPr>
            <w:tcW w:w="562" w:type="dxa"/>
          </w:tcPr>
          <w:p w14:paraId="30123460" w14:textId="102669BB" w:rsidR="00AC4C12" w:rsidRPr="006136F4" w:rsidRDefault="00AC4C12" w:rsidP="00F879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36F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8" w:type="dxa"/>
          </w:tcPr>
          <w:p w14:paraId="45700E22" w14:textId="77777777" w:rsidR="00AC4C12" w:rsidRPr="006136F4" w:rsidRDefault="00AC4C12" w:rsidP="00CE5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76DAFE39" w14:textId="77777777" w:rsidR="00AC4C12" w:rsidRPr="006136F4" w:rsidRDefault="00AC4C12" w:rsidP="00CE5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3D424F7" w14:textId="77777777" w:rsidR="00AC4C12" w:rsidRPr="006136F4" w:rsidRDefault="00AC4C12" w:rsidP="00CE5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4C12" w:rsidRPr="006136F4" w14:paraId="5C407EC6" w14:textId="77777777" w:rsidTr="0090077B">
        <w:tc>
          <w:tcPr>
            <w:tcW w:w="562" w:type="dxa"/>
          </w:tcPr>
          <w:p w14:paraId="7CC83B83" w14:textId="2CB2DFC2" w:rsidR="00AC4C12" w:rsidRPr="006136F4" w:rsidRDefault="00AC4C12" w:rsidP="00F879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36F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8" w:type="dxa"/>
          </w:tcPr>
          <w:p w14:paraId="28A01404" w14:textId="77777777" w:rsidR="00AC4C12" w:rsidRPr="006136F4" w:rsidRDefault="00AC4C12" w:rsidP="00CE5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202CA802" w14:textId="77777777" w:rsidR="00AC4C12" w:rsidRPr="006136F4" w:rsidRDefault="00AC4C12" w:rsidP="00CE5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741B7410" w14:textId="77777777" w:rsidR="00AC4C12" w:rsidRPr="006136F4" w:rsidRDefault="00AC4C12" w:rsidP="00CE5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4C12" w:rsidRPr="006136F4" w14:paraId="48DFE6FC" w14:textId="77777777" w:rsidTr="0090077B">
        <w:tc>
          <w:tcPr>
            <w:tcW w:w="562" w:type="dxa"/>
          </w:tcPr>
          <w:p w14:paraId="447F8937" w14:textId="50AD235E" w:rsidR="00AC4C12" w:rsidRPr="006136F4" w:rsidRDefault="00AC4C12" w:rsidP="00F879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36F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8" w:type="dxa"/>
          </w:tcPr>
          <w:p w14:paraId="6BBFCF68" w14:textId="77777777" w:rsidR="00AC4C12" w:rsidRPr="006136F4" w:rsidRDefault="00AC4C12" w:rsidP="00CE5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3884AD1C" w14:textId="77777777" w:rsidR="00AC4C12" w:rsidRPr="006136F4" w:rsidRDefault="00AC4C12" w:rsidP="00CE5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602D6747" w14:textId="77777777" w:rsidR="00AC4C12" w:rsidRPr="006136F4" w:rsidRDefault="00AC4C12" w:rsidP="00CE5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E7025BF" w14:textId="66867600" w:rsidR="00D821D0" w:rsidRPr="006136F4" w:rsidRDefault="00D821D0" w:rsidP="00D821D0">
      <w:pPr>
        <w:rPr>
          <w:rFonts w:ascii="Times New Roman" w:hAnsi="Times New Roman" w:cs="Times New Roman"/>
          <w:sz w:val="24"/>
          <w:szCs w:val="24"/>
        </w:rPr>
      </w:pPr>
    </w:p>
    <w:p w14:paraId="16C69082" w14:textId="77777777" w:rsidR="004E2E17" w:rsidRDefault="004E2E17" w:rsidP="006136F4">
      <w:pPr>
        <w:rPr>
          <w:rFonts w:ascii="Times New Roman" w:hAnsi="Times New Roman" w:cs="Times New Roman"/>
          <w:sz w:val="24"/>
          <w:szCs w:val="24"/>
        </w:rPr>
      </w:pPr>
    </w:p>
    <w:p w14:paraId="6B74FA8A" w14:textId="2109F9F3" w:rsidR="006136F4" w:rsidRPr="006136F4" w:rsidRDefault="006136F4" w:rsidP="006136F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136F4">
        <w:rPr>
          <w:rFonts w:ascii="Times New Roman" w:hAnsi="Times New Roman" w:cs="Times New Roman"/>
          <w:sz w:val="24"/>
          <w:szCs w:val="24"/>
        </w:rPr>
        <w:t>Artificial</w:t>
      </w:r>
      <w:proofErr w:type="spellEnd"/>
      <w:r w:rsidRPr="006136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36F4">
        <w:rPr>
          <w:rFonts w:ascii="Times New Roman" w:hAnsi="Times New Roman" w:cs="Times New Roman"/>
          <w:sz w:val="24"/>
          <w:szCs w:val="24"/>
        </w:rPr>
        <w:t>intelligence</w:t>
      </w:r>
      <w:proofErr w:type="spellEnd"/>
      <w:r w:rsidRPr="006136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07A9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6136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36F4">
        <w:rPr>
          <w:rFonts w:ascii="Times New Roman" w:hAnsi="Times New Roman" w:cs="Times New Roman"/>
          <w:sz w:val="24"/>
          <w:szCs w:val="24"/>
        </w:rPr>
        <w:t>declaration</w:t>
      </w:r>
      <w:proofErr w:type="spellEnd"/>
      <w:r w:rsidRPr="006136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36F4">
        <w:rPr>
          <w:rFonts w:ascii="Times New Roman" w:hAnsi="Times New Roman" w:cs="Times New Roman"/>
          <w:sz w:val="24"/>
          <w:szCs w:val="24"/>
        </w:rPr>
        <w:t>template</w:t>
      </w:r>
      <w:proofErr w:type="spellEnd"/>
    </w:p>
    <w:p w14:paraId="01BC673D" w14:textId="4BA510F0" w:rsidR="006136F4" w:rsidRPr="0063464F" w:rsidRDefault="006136F4" w:rsidP="006136F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64F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63464F">
        <w:rPr>
          <w:rFonts w:ascii="Times New Roman" w:hAnsi="Times New Roman" w:cs="Times New Roman"/>
          <w:sz w:val="24"/>
          <w:szCs w:val="24"/>
          <w:lang w:val="en-US"/>
        </w:rPr>
        <w:t xml:space="preserve">lease, enumerate all </w:t>
      </w:r>
      <w:r w:rsidR="0063464F" w:rsidRPr="0063464F">
        <w:rPr>
          <w:rFonts w:ascii="Times New Roman" w:hAnsi="Times New Roman" w:cs="Times New Roman"/>
          <w:sz w:val="24"/>
          <w:szCs w:val="24"/>
          <w:lang w:val="en-US"/>
        </w:rPr>
        <w:t>AI tools u</w:t>
      </w:r>
      <w:r w:rsidR="0063464F">
        <w:rPr>
          <w:rFonts w:ascii="Times New Roman" w:hAnsi="Times New Roman" w:cs="Times New Roman"/>
          <w:sz w:val="24"/>
          <w:szCs w:val="24"/>
          <w:lang w:val="en-US"/>
        </w:rPr>
        <w:t>sed</w:t>
      </w:r>
    </w:p>
    <w:tbl>
      <w:tblPr>
        <w:tblStyle w:val="Tabela-Siatka"/>
        <w:tblW w:w="9209" w:type="dxa"/>
        <w:tblLook w:val="04A0" w:firstRow="1" w:lastRow="0" w:firstColumn="1" w:lastColumn="0" w:noHBand="0" w:noVBand="1"/>
      </w:tblPr>
      <w:tblGrid>
        <w:gridCol w:w="570"/>
        <w:gridCol w:w="3115"/>
        <w:gridCol w:w="3116"/>
        <w:gridCol w:w="2408"/>
      </w:tblGrid>
      <w:tr w:rsidR="006136F4" w:rsidRPr="006136F4" w14:paraId="78315B65" w14:textId="77777777" w:rsidTr="00DD10D6">
        <w:tc>
          <w:tcPr>
            <w:tcW w:w="562" w:type="dxa"/>
            <w:vAlign w:val="center"/>
          </w:tcPr>
          <w:p w14:paraId="33D1403D" w14:textId="4E09005D" w:rsidR="006136F4" w:rsidRPr="006136F4" w:rsidRDefault="0063464F" w:rsidP="00DD10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r w:rsidR="006136F4" w:rsidRPr="006136F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18" w:type="dxa"/>
            <w:vAlign w:val="center"/>
          </w:tcPr>
          <w:p w14:paraId="7D9A3D06" w14:textId="1F764CDF" w:rsidR="006136F4" w:rsidRPr="0063464F" w:rsidRDefault="006136F4" w:rsidP="00DD10D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64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</w:t>
            </w:r>
            <w:r w:rsidR="0063464F" w:rsidRPr="0063464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me of AI tool</w:t>
            </w:r>
            <w:r w:rsidRPr="0063464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r w:rsidR="0063464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th version number</w:t>
            </w:r>
            <w:r w:rsidRPr="0063464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3119" w:type="dxa"/>
            <w:vAlign w:val="center"/>
          </w:tcPr>
          <w:p w14:paraId="2124105C" w14:textId="5B764F12" w:rsidR="006136F4" w:rsidRPr="006136F4" w:rsidRDefault="00FF51E3" w:rsidP="00DD10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ption of use</w:t>
            </w:r>
          </w:p>
        </w:tc>
        <w:tc>
          <w:tcPr>
            <w:tcW w:w="2410" w:type="dxa"/>
            <w:vAlign w:val="center"/>
          </w:tcPr>
          <w:p w14:paraId="7F945297" w14:textId="6EE5DC7E" w:rsidR="006136F4" w:rsidRPr="006136F4" w:rsidRDefault="006136F4" w:rsidP="00DD10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136F4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FF51E3">
              <w:rPr>
                <w:rFonts w:ascii="Times New Roman" w:hAnsi="Times New Roman" w:cs="Times New Roman"/>
                <w:sz w:val="24"/>
                <w:szCs w:val="24"/>
              </w:rPr>
              <w:t>ate</w:t>
            </w:r>
            <w:proofErr w:type="spellEnd"/>
            <w:r w:rsidR="00FF51E3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proofErr w:type="spellStart"/>
            <w:r w:rsidR="00FF51E3">
              <w:rPr>
                <w:rFonts w:ascii="Times New Roman" w:hAnsi="Times New Roman" w:cs="Times New Roman"/>
                <w:sz w:val="24"/>
                <w:szCs w:val="24"/>
              </w:rPr>
              <w:t>use</w:t>
            </w:r>
            <w:proofErr w:type="spellEnd"/>
          </w:p>
        </w:tc>
      </w:tr>
      <w:tr w:rsidR="006136F4" w:rsidRPr="006136F4" w14:paraId="75FE7562" w14:textId="77777777" w:rsidTr="00DD10D6">
        <w:tc>
          <w:tcPr>
            <w:tcW w:w="562" w:type="dxa"/>
          </w:tcPr>
          <w:p w14:paraId="188C2B4E" w14:textId="77777777" w:rsidR="006136F4" w:rsidRPr="006136F4" w:rsidRDefault="006136F4" w:rsidP="00DD10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36F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8" w:type="dxa"/>
          </w:tcPr>
          <w:p w14:paraId="5465FB51" w14:textId="77777777" w:rsidR="006136F4" w:rsidRPr="006136F4" w:rsidRDefault="006136F4" w:rsidP="00DD10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6767442A" w14:textId="77777777" w:rsidR="006136F4" w:rsidRPr="006136F4" w:rsidRDefault="006136F4" w:rsidP="00DD10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7FAEF51E" w14:textId="77777777" w:rsidR="006136F4" w:rsidRPr="006136F4" w:rsidRDefault="006136F4" w:rsidP="00DD10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36F4" w:rsidRPr="006136F4" w14:paraId="3DE495BB" w14:textId="77777777" w:rsidTr="00DD10D6">
        <w:tc>
          <w:tcPr>
            <w:tcW w:w="562" w:type="dxa"/>
          </w:tcPr>
          <w:p w14:paraId="3DEA299C" w14:textId="77777777" w:rsidR="006136F4" w:rsidRPr="006136F4" w:rsidRDefault="006136F4" w:rsidP="00DD10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36F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8" w:type="dxa"/>
          </w:tcPr>
          <w:p w14:paraId="5B4B2CFF" w14:textId="77777777" w:rsidR="006136F4" w:rsidRPr="006136F4" w:rsidRDefault="006136F4" w:rsidP="00DD10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6E0A1EFB" w14:textId="77777777" w:rsidR="006136F4" w:rsidRPr="006136F4" w:rsidRDefault="006136F4" w:rsidP="00DD10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1553760D" w14:textId="77777777" w:rsidR="006136F4" w:rsidRPr="006136F4" w:rsidRDefault="006136F4" w:rsidP="00DD10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36F4" w:rsidRPr="006136F4" w14:paraId="7622F466" w14:textId="77777777" w:rsidTr="00DD10D6">
        <w:tc>
          <w:tcPr>
            <w:tcW w:w="562" w:type="dxa"/>
          </w:tcPr>
          <w:p w14:paraId="05510BF1" w14:textId="77777777" w:rsidR="006136F4" w:rsidRPr="006136F4" w:rsidRDefault="006136F4" w:rsidP="00DD10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36F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8" w:type="dxa"/>
          </w:tcPr>
          <w:p w14:paraId="1143CA56" w14:textId="77777777" w:rsidR="006136F4" w:rsidRPr="006136F4" w:rsidRDefault="006136F4" w:rsidP="00DD10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70B5F80A" w14:textId="77777777" w:rsidR="006136F4" w:rsidRPr="006136F4" w:rsidRDefault="006136F4" w:rsidP="00DD10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0FF99DAF" w14:textId="77777777" w:rsidR="006136F4" w:rsidRPr="006136F4" w:rsidRDefault="006136F4" w:rsidP="00DD10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606E53E" w14:textId="77777777" w:rsidR="006136F4" w:rsidRPr="006136F4" w:rsidRDefault="006136F4" w:rsidP="006136F4">
      <w:pPr>
        <w:rPr>
          <w:rFonts w:ascii="Times New Roman" w:hAnsi="Times New Roman" w:cs="Times New Roman"/>
          <w:sz w:val="24"/>
          <w:szCs w:val="24"/>
        </w:rPr>
      </w:pPr>
    </w:p>
    <w:p w14:paraId="670FFD4A" w14:textId="77777777" w:rsidR="006136F4" w:rsidRPr="006136F4" w:rsidRDefault="006136F4" w:rsidP="00D821D0">
      <w:pPr>
        <w:rPr>
          <w:rFonts w:ascii="Times New Roman" w:hAnsi="Times New Roman" w:cs="Times New Roman"/>
          <w:sz w:val="24"/>
          <w:szCs w:val="24"/>
        </w:rPr>
      </w:pPr>
    </w:p>
    <w:sectPr w:rsidR="006136F4" w:rsidRPr="006136F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OysDAxMTA2NDcwNDJW0lEKTi0uzszPAykwqgUARwzucSwAAAA="/>
  </w:docVars>
  <w:rsids>
    <w:rsidRoot w:val="00DD7C8E"/>
    <w:rsid w:val="001707A9"/>
    <w:rsid w:val="001918C8"/>
    <w:rsid w:val="004E2E17"/>
    <w:rsid w:val="00531EAD"/>
    <w:rsid w:val="006136F4"/>
    <w:rsid w:val="0063464F"/>
    <w:rsid w:val="006A6F02"/>
    <w:rsid w:val="006E0759"/>
    <w:rsid w:val="00717A3A"/>
    <w:rsid w:val="007B4161"/>
    <w:rsid w:val="00827F70"/>
    <w:rsid w:val="0090077B"/>
    <w:rsid w:val="00A56672"/>
    <w:rsid w:val="00AC4C12"/>
    <w:rsid w:val="00C50A42"/>
    <w:rsid w:val="00D36028"/>
    <w:rsid w:val="00D821D0"/>
    <w:rsid w:val="00DD7C8E"/>
    <w:rsid w:val="00E4298F"/>
    <w:rsid w:val="00F4576E"/>
    <w:rsid w:val="00F46D08"/>
    <w:rsid w:val="00F87944"/>
    <w:rsid w:val="00FF5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0CB8C"/>
  <w15:chartTrackingRefBased/>
  <w15:docId w15:val="{1E5DD1F8-8720-4FC1-A83C-D34C03255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DD7C8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DD7C8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DD7C8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DD7C8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D7C8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D7C8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D7C8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D7C8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D7C8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DD7C8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DD7C8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DD7C8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DD7C8E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D7C8E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DD7C8E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D7C8E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D7C8E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D7C8E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DD7C8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DD7C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DD7C8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DD7C8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DD7C8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DD7C8E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DD7C8E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DD7C8E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DD7C8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DD7C8E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DD7C8E"/>
    <w:rPr>
      <w:b/>
      <w:bCs/>
      <w:smallCaps/>
      <w:color w:val="0F4761" w:themeColor="accent1" w:themeShade="BF"/>
      <w:spacing w:val="5"/>
    </w:rPr>
  </w:style>
  <w:style w:type="table" w:styleId="Tabela-Siatka">
    <w:name w:val="Table Grid"/>
    <w:basedOn w:val="Standardowy"/>
    <w:uiPriority w:val="39"/>
    <w:rsid w:val="00D821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54</Words>
  <Characters>361</Characters>
  <Application>Microsoft Office Word</Application>
  <DocSecurity>0</DocSecurity>
  <Lines>51</Lines>
  <Paragraphs>20</Paragraphs>
  <ScaleCrop>false</ScaleCrop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esław Adamiak</dc:creator>
  <cp:keywords/>
  <dc:description/>
  <cp:lastModifiedBy>Czesław Adamiak</cp:lastModifiedBy>
  <cp:revision>19</cp:revision>
  <dcterms:created xsi:type="dcterms:W3CDTF">2025-10-30T09:00:00Z</dcterms:created>
  <dcterms:modified xsi:type="dcterms:W3CDTF">2025-10-30T09:44:00Z</dcterms:modified>
</cp:coreProperties>
</file>